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0FC7" w:rsidRDefault="00BE69F2">
      <w:pPr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Fast Track Scoring Sheet</w:t>
      </w:r>
      <w:r w:rsidR="000C7A5D" w:rsidRPr="000C7A5D">
        <w:rPr>
          <w:b/>
          <w:sz w:val="36"/>
          <w:szCs w:val="36"/>
        </w:rPr>
        <w:t xml:space="preserve"> </w:t>
      </w:r>
      <w:r w:rsidR="000C7A5D">
        <w:rPr>
          <w:b/>
          <w:sz w:val="36"/>
          <w:szCs w:val="36"/>
        </w:rPr>
        <w:t>/Adoption Criteria/Behavior Leveling</w:t>
      </w:r>
    </w:p>
    <w:p w:rsidR="00751714" w:rsidRDefault="00751714">
      <w:pPr>
        <w:rPr>
          <w:b/>
          <w:sz w:val="28"/>
          <w:szCs w:val="28"/>
        </w:rPr>
        <w:sectPr w:rsidR="00751714" w:rsidSect="00B74D4F">
          <w:footerReference w:type="default" r:id="rId6"/>
          <w:pgSz w:w="12240" w:h="15840"/>
          <w:pgMar w:top="720" w:right="720" w:bottom="720" w:left="1440" w:header="720" w:footer="182" w:gutter="0"/>
          <w:cols w:space="720"/>
          <w:docGrid w:linePitch="360"/>
        </w:sectPr>
      </w:pPr>
    </w:p>
    <w:p w:rsidR="001D1FB4" w:rsidRPr="001D1FB4" w:rsidRDefault="001D1FB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riteria 1 </w:t>
      </w:r>
      <w:r w:rsidR="00751714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Age</w:t>
      </w:r>
      <w:r w:rsidR="00751714">
        <w:rPr>
          <w:b/>
          <w:sz w:val="28"/>
          <w:szCs w:val="28"/>
        </w:rPr>
        <w:tab/>
      </w:r>
      <w:r w:rsidR="00751714">
        <w:rPr>
          <w:b/>
          <w:sz w:val="28"/>
          <w:szCs w:val="28"/>
        </w:rPr>
        <w:tab/>
      </w:r>
      <w:r w:rsidR="00751714">
        <w:rPr>
          <w:b/>
          <w:sz w:val="28"/>
          <w:szCs w:val="28"/>
        </w:rPr>
        <w:tab/>
      </w:r>
      <w:r w:rsidR="00751714">
        <w:rPr>
          <w:b/>
          <w:sz w:val="28"/>
          <w:szCs w:val="28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2160"/>
      </w:tblGrid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Age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Score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-11 month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9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 year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8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7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0708FF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6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5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4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3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2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-10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1</w:t>
            </w:r>
          </w:p>
        </w:tc>
      </w:tr>
      <w:tr w:rsidR="00751714" w:rsidRPr="00CB7C56" w:rsidTr="00304A7F">
        <w:trPr>
          <w:trHeight w:val="360"/>
        </w:trPr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&gt;10 years</w:t>
            </w:r>
          </w:p>
        </w:tc>
        <w:tc>
          <w:tcPr>
            <w:tcW w:w="2160" w:type="dxa"/>
          </w:tcPr>
          <w:p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0</w:t>
            </w:r>
          </w:p>
        </w:tc>
      </w:tr>
    </w:tbl>
    <w:p w:rsidR="007C578D" w:rsidRDefault="007C578D" w:rsidP="00751714">
      <w:pPr>
        <w:rPr>
          <w:b/>
          <w:sz w:val="24"/>
          <w:szCs w:val="24"/>
        </w:rPr>
      </w:pPr>
    </w:p>
    <w:p w:rsidR="000363AB" w:rsidRPr="000363AB" w:rsidRDefault="000363AB" w:rsidP="00751714">
      <w:pPr>
        <w:rPr>
          <w:b/>
          <w:sz w:val="20"/>
          <w:szCs w:val="28"/>
        </w:rPr>
      </w:pPr>
    </w:p>
    <w:p w:rsidR="00751714" w:rsidRDefault="00751714" w:rsidP="00751714">
      <w:pPr>
        <w:rPr>
          <w:b/>
          <w:sz w:val="28"/>
          <w:szCs w:val="28"/>
        </w:rPr>
      </w:pPr>
      <w:r w:rsidRPr="0075171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</w:p>
    <w:p w:rsidR="00605B13" w:rsidRPr="001D1FB4" w:rsidRDefault="000363AB" w:rsidP="00605B13">
      <w:pPr>
        <w:rPr>
          <w:b/>
          <w:sz w:val="28"/>
          <w:szCs w:val="28"/>
        </w:rPr>
      </w:pPr>
      <w:r>
        <w:rPr>
          <w:b/>
          <w:sz w:val="28"/>
          <w:szCs w:val="28"/>
        </w:rPr>
        <w:t>Criteria 2 – Color/Breed</w:t>
      </w:r>
    </w:p>
    <w:tbl>
      <w:tblPr>
        <w:tblW w:w="47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1571"/>
      </w:tblGrid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250DF0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Score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331F7D" w:rsidP="00331F7D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rebred looking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10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7F6F4C" w:rsidP="00B27B2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amese</w:t>
            </w:r>
            <w:r w:rsidR="00B27B29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Snowshoe</w:t>
            </w:r>
            <w:r w:rsidR="00B27B29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Himalayan</w:t>
            </w:r>
            <w:r w:rsidR="00B27B29">
              <w:rPr>
                <w:sz w:val="28"/>
                <w:szCs w:val="28"/>
              </w:rPr>
              <w:t xml:space="preserve"> Mix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9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331F7D" w:rsidP="007F6F4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</w:t>
            </w:r>
            <w:r w:rsidR="007F6F4C">
              <w:rPr>
                <w:sz w:val="28"/>
                <w:szCs w:val="28"/>
              </w:rPr>
              <w:t xml:space="preserve"> or Orange/White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8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331F7D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e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7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F10D68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lico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6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y</w:t>
            </w:r>
            <w:r w:rsidR="007F6F4C">
              <w:rPr>
                <w:sz w:val="28"/>
                <w:szCs w:val="28"/>
              </w:rPr>
              <w:t xml:space="preserve"> or Gray/White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5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F10D68" w:rsidP="00B27B2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bby</w:t>
            </w:r>
            <w:r w:rsidR="00B27B29"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orbie</w:t>
            </w:r>
            <w:proofErr w:type="spellEnd"/>
            <w:r w:rsidR="00B27B29">
              <w:rPr>
                <w:sz w:val="28"/>
                <w:szCs w:val="28"/>
              </w:rPr>
              <w:t xml:space="preserve"> or w/</w:t>
            </w:r>
            <w:r w:rsidR="007F6F4C">
              <w:rPr>
                <w:sz w:val="28"/>
                <w:szCs w:val="28"/>
              </w:rPr>
              <w:t xml:space="preserve">White 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4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-color</w:t>
            </w:r>
            <w:r w:rsidR="0047349A">
              <w:rPr>
                <w:sz w:val="28"/>
                <w:szCs w:val="28"/>
              </w:rPr>
              <w:t xml:space="preserve"> not black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3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ortie</w:t>
            </w:r>
            <w:proofErr w:type="spellEnd"/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2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47349A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k/white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1</w:t>
            </w:r>
          </w:p>
        </w:tc>
      </w:tr>
      <w:tr w:rsidR="00605B13" w:rsidRPr="00CB7C56" w:rsidTr="000363AB">
        <w:trPr>
          <w:trHeight w:val="366"/>
        </w:trPr>
        <w:tc>
          <w:tcPr>
            <w:tcW w:w="3188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Solid Black</w:t>
            </w:r>
          </w:p>
        </w:tc>
        <w:tc>
          <w:tcPr>
            <w:tcW w:w="1571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0</w:t>
            </w:r>
          </w:p>
        </w:tc>
      </w:tr>
    </w:tbl>
    <w:p w:rsidR="0017262B" w:rsidRPr="00B74D4F" w:rsidRDefault="0017262B" w:rsidP="0017262B">
      <w:pPr>
        <w:spacing w:after="0"/>
        <w:rPr>
          <w:b/>
          <w:sz w:val="16"/>
          <w:szCs w:val="16"/>
        </w:rPr>
      </w:pPr>
    </w:p>
    <w:p w:rsidR="00BE69F2" w:rsidRPr="00CF4635" w:rsidRDefault="00BE69F2" w:rsidP="00751714">
      <w:pPr>
        <w:rPr>
          <w:b/>
          <w:sz w:val="28"/>
          <w:szCs w:val="28"/>
          <w:u w:val="single"/>
        </w:rPr>
      </w:pPr>
    </w:p>
    <w:p w:rsidR="00751714" w:rsidRDefault="00751714" w:rsidP="00605B13">
      <w:pPr>
        <w:rPr>
          <w:b/>
          <w:sz w:val="28"/>
          <w:szCs w:val="28"/>
        </w:rPr>
        <w:sectPr w:rsidR="00751714" w:rsidSect="00B74D4F">
          <w:type w:val="continuous"/>
          <w:pgSz w:w="12240" w:h="15840"/>
          <w:pgMar w:top="720" w:right="720" w:bottom="720" w:left="1440" w:header="720" w:footer="182" w:gutter="0"/>
          <w:cols w:num="2" w:space="720"/>
          <w:docGrid w:linePitch="360"/>
        </w:sectPr>
      </w:pPr>
    </w:p>
    <w:p w:rsidR="000363AB" w:rsidRPr="000363AB" w:rsidRDefault="000363AB" w:rsidP="00605B13">
      <w:pPr>
        <w:rPr>
          <w:sz w:val="28"/>
          <w:szCs w:val="28"/>
        </w:rPr>
      </w:pPr>
      <w:r>
        <w:rPr>
          <w:b/>
          <w:sz w:val="28"/>
          <w:szCs w:val="28"/>
        </w:rPr>
        <w:t>Total for Criteria 1:</w:t>
      </w:r>
      <w:r>
        <w:rPr>
          <w:sz w:val="28"/>
          <w:szCs w:val="28"/>
        </w:rPr>
        <w:t>__________</w:t>
      </w:r>
    </w:p>
    <w:p w:rsidR="000363AB" w:rsidRDefault="000363AB" w:rsidP="00605B13">
      <w:pPr>
        <w:rPr>
          <w:b/>
          <w:sz w:val="28"/>
          <w:szCs w:val="28"/>
        </w:rPr>
      </w:pPr>
    </w:p>
    <w:p w:rsidR="00605B13" w:rsidRPr="001D1FB4" w:rsidRDefault="00605B13" w:rsidP="00605B13">
      <w:pPr>
        <w:rPr>
          <w:b/>
          <w:sz w:val="28"/>
          <w:szCs w:val="28"/>
        </w:rPr>
      </w:pPr>
      <w:r>
        <w:rPr>
          <w:b/>
          <w:sz w:val="28"/>
          <w:szCs w:val="28"/>
        </w:rPr>
        <w:t>Criteria 3 - Behavior</w:t>
      </w:r>
      <w:r w:rsidR="00F10D68" w:rsidRPr="00F10D68">
        <w:rPr>
          <w:sz w:val="28"/>
          <w:szCs w:val="28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1062"/>
      </w:tblGrid>
      <w:tr w:rsidR="00605B13" w:rsidRPr="00CB7C56" w:rsidTr="00BF026D">
        <w:trPr>
          <w:trHeight w:val="377"/>
        </w:trPr>
        <w:tc>
          <w:tcPr>
            <w:tcW w:w="3258" w:type="dxa"/>
          </w:tcPr>
          <w:p w:rsidR="00605B13" w:rsidRPr="00CB7C56" w:rsidRDefault="00250DF0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havior</w:t>
            </w:r>
          </w:p>
        </w:tc>
        <w:tc>
          <w:tcPr>
            <w:tcW w:w="1062" w:type="dxa"/>
          </w:tcPr>
          <w:p w:rsidR="00605B13" w:rsidRPr="00CB7C56" w:rsidRDefault="00605B13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Score</w:t>
            </w:r>
          </w:p>
        </w:tc>
      </w:tr>
      <w:tr w:rsidR="00605B13" w:rsidRPr="00CB7C56" w:rsidTr="00C35751">
        <w:trPr>
          <w:trHeight w:val="377"/>
        </w:trPr>
        <w:tc>
          <w:tcPr>
            <w:tcW w:w="3258" w:type="dxa"/>
            <w:shd w:val="clear" w:color="auto" w:fill="92D050"/>
          </w:tcPr>
          <w:p w:rsidR="00605B13" w:rsidRPr="00CB7C56" w:rsidRDefault="0017262B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tion seeking, no</w:t>
            </w:r>
            <w:r w:rsidR="00FA47D0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 stress, affectionate, purring</w:t>
            </w:r>
            <w:r w:rsidR="00FA47D0">
              <w:rPr>
                <w:sz w:val="24"/>
                <w:szCs w:val="24"/>
              </w:rPr>
              <w:t>, rubbing</w:t>
            </w:r>
          </w:p>
        </w:tc>
        <w:tc>
          <w:tcPr>
            <w:tcW w:w="1062" w:type="dxa"/>
            <w:shd w:val="clear" w:color="auto" w:fill="92D050"/>
          </w:tcPr>
          <w:p w:rsidR="00605B13" w:rsidRPr="00CB7C56" w:rsidRDefault="00FA47D0" w:rsidP="0017262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1-15</w:t>
            </w:r>
          </w:p>
        </w:tc>
      </w:tr>
      <w:tr w:rsidR="00E56150" w:rsidRPr="00CB7C56" w:rsidTr="00C35751">
        <w:trPr>
          <w:trHeight w:val="377"/>
        </w:trPr>
        <w:tc>
          <w:tcPr>
            <w:tcW w:w="3258" w:type="dxa"/>
            <w:shd w:val="clear" w:color="auto" w:fill="92D050"/>
          </w:tcPr>
          <w:p w:rsidR="00E56150" w:rsidRPr="00CB7C56" w:rsidRDefault="00FA47D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m, relaxed, friendly, less outgoing</w:t>
            </w:r>
          </w:p>
        </w:tc>
        <w:tc>
          <w:tcPr>
            <w:tcW w:w="1062" w:type="dxa"/>
            <w:shd w:val="clear" w:color="auto" w:fill="92D050"/>
          </w:tcPr>
          <w:p w:rsidR="00E56150" w:rsidRPr="00CB7C56" w:rsidRDefault="00FA47D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9-10</w:t>
            </w:r>
          </w:p>
        </w:tc>
      </w:tr>
      <w:tr w:rsidR="00E56150" w:rsidRPr="00CB7C56" w:rsidTr="00341C60">
        <w:trPr>
          <w:trHeight w:val="377"/>
        </w:trPr>
        <w:tc>
          <w:tcPr>
            <w:tcW w:w="3258" w:type="dxa"/>
            <w:shd w:val="clear" w:color="auto" w:fill="92D050"/>
          </w:tcPr>
          <w:p w:rsidR="00E56150" w:rsidRPr="00CB7C56" w:rsidRDefault="00E56150" w:rsidP="0047349A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 xml:space="preserve">Becomes </w:t>
            </w:r>
            <w:r w:rsidR="0047349A">
              <w:rPr>
                <w:sz w:val="24"/>
                <w:szCs w:val="24"/>
              </w:rPr>
              <w:t>interested</w:t>
            </w:r>
            <w:r w:rsidRPr="00CB7C56">
              <w:rPr>
                <w:sz w:val="24"/>
                <w:szCs w:val="24"/>
              </w:rPr>
              <w:t xml:space="preserve"> when you </w:t>
            </w:r>
            <w:r w:rsidR="0047349A">
              <w:rPr>
                <w:sz w:val="24"/>
                <w:szCs w:val="24"/>
              </w:rPr>
              <w:t>solicit attention</w:t>
            </w:r>
            <w:r w:rsidR="002247DE">
              <w:rPr>
                <w:sz w:val="24"/>
                <w:szCs w:val="24"/>
              </w:rPr>
              <w:t>, can hold</w:t>
            </w:r>
          </w:p>
        </w:tc>
        <w:tc>
          <w:tcPr>
            <w:tcW w:w="1062" w:type="dxa"/>
            <w:shd w:val="clear" w:color="auto" w:fill="92D050"/>
          </w:tcPr>
          <w:p w:rsidR="00E56150" w:rsidRPr="00CB7C56" w:rsidRDefault="00E5615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</w:t>
            </w:r>
            <w:r w:rsidR="00FA47D0">
              <w:rPr>
                <w:sz w:val="28"/>
                <w:szCs w:val="28"/>
              </w:rPr>
              <w:t>7-8</w:t>
            </w:r>
          </w:p>
        </w:tc>
      </w:tr>
      <w:tr w:rsidR="00E56150" w:rsidRPr="00CB7C56" w:rsidTr="00C35751">
        <w:trPr>
          <w:trHeight w:val="377"/>
        </w:trPr>
        <w:tc>
          <w:tcPr>
            <w:tcW w:w="3258" w:type="dxa"/>
            <w:shd w:val="clear" w:color="auto" w:fill="FFFF00"/>
          </w:tcPr>
          <w:p w:rsidR="00E56150" w:rsidRPr="00CB7C56" w:rsidRDefault="007F6F4C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ful with toys, not as interested in people</w:t>
            </w:r>
          </w:p>
        </w:tc>
        <w:tc>
          <w:tcPr>
            <w:tcW w:w="1062" w:type="dxa"/>
            <w:shd w:val="clear" w:color="auto" w:fill="FFFF00"/>
          </w:tcPr>
          <w:p w:rsidR="00E56150" w:rsidRPr="00CB7C56" w:rsidRDefault="00E5615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</w:t>
            </w:r>
            <w:r w:rsidR="00FA47D0">
              <w:rPr>
                <w:sz w:val="28"/>
                <w:szCs w:val="28"/>
              </w:rPr>
              <w:t>4-6</w:t>
            </w:r>
          </w:p>
        </w:tc>
      </w:tr>
      <w:tr w:rsidR="00E56150" w:rsidRPr="00CB7C56" w:rsidTr="00C35751">
        <w:trPr>
          <w:trHeight w:val="377"/>
        </w:trPr>
        <w:tc>
          <w:tcPr>
            <w:tcW w:w="3258" w:type="dxa"/>
            <w:shd w:val="clear" w:color="auto" w:fill="FFFF00"/>
          </w:tcPr>
          <w:p w:rsidR="00E56150" w:rsidRPr="00CB7C56" w:rsidRDefault="00195189" w:rsidP="002247DE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oftHyphen/>
            </w:r>
            <w:r>
              <w:rPr>
                <w:sz w:val="24"/>
                <w:szCs w:val="24"/>
              </w:rPr>
              <w:softHyphen/>
            </w:r>
            <w:r w:rsidR="00DA5C39">
              <w:rPr>
                <w:sz w:val="24"/>
                <w:szCs w:val="24"/>
              </w:rPr>
              <w:t>Stays in back</w:t>
            </w:r>
            <w:r w:rsidR="007F6F4C">
              <w:rPr>
                <w:sz w:val="24"/>
                <w:szCs w:val="24"/>
              </w:rPr>
              <w:t xml:space="preserve"> of crate, but likes being </w:t>
            </w:r>
            <w:r w:rsidR="002247DE">
              <w:rPr>
                <w:sz w:val="24"/>
                <w:szCs w:val="24"/>
              </w:rPr>
              <w:t>petted</w:t>
            </w:r>
          </w:p>
        </w:tc>
        <w:tc>
          <w:tcPr>
            <w:tcW w:w="1062" w:type="dxa"/>
            <w:shd w:val="clear" w:color="auto" w:fill="FFFF00"/>
          </w:tcPr>
          <w:p w:rsidR="00E56150" w:rsidRPr="00CB7C56" w:rsidRDefault="00FA47D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-3</w:t>
            </w:r>
          </w:p>
        </w:tc>
      </w:tr>
      <w:tr w:rsidR="00E56150" w:rsidRPr="00CB7C56" w:rsidTr="00C35751">
        <w:trPr>
          <w:trHeight w:val="377"/>
        </w:trPr>
        <w:tc>
          <w:tcPr>
            <w:tcW w:w="3258" w:type="dxa"/>
            <w:shd w:val="clear" w:color="auto" w:fill="0070C0"/>
          </w:tcPr>
          <w:p w:rsidR="00E56150" w:rsidRPr="00CB7C56" w:rsidRDefault="00BE69F2" w:rsidP="00DA5C3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 xml:space="preserve">Stays in back of </w:t>
            </w:r>
            <w:r w:rsidR="000708FF">
              <w:rPr>
                <w:sz w:val="24"/>
                <w:szCs w:val="24"/>
              </w:rPr>
              <w:t>c</w:t>
            </w:r>
            <w:r w:rsidR="00B27B29">
              <w:rPr>
                <w:sz w:val="24"/>
                <w:szCs w:val="24"/>
              </w:rPr>
              <w:t>rate</w:t>
            </w:r>
            <w:r w:rsidRPr="00CB7C56">
              <w:rPr>
                <w:sz w:val="24"/>
                <w:szCs w:val="24"/>
              </w:rPr>
              <w:t xml:space="preserve">, </w:t>
            </w:r>
            <w:r w:rsidR="002247DE">
              <w:rPr>
                <w:sz w:val="24"/>
                <w:szCs w:val="24"/>
              </w:rPr>
              <w:t>does not like attention</w:t>
            </w:r>
            <w:r w:rsidRPr="00CB7C56">
              <w:rPr>
                <w:sz w:val="24"/>
                <w:szCs w:val="24"/>
              </w:rPr>
              <w:t xml:space="preserve">, </w:t>
            </w:r>
            <w:r w:rsidR="00DA5C39">
              <w:rPr>
                <w:sz w:val="24"/>
                <w:szCs w:val="24"/>
              </w:rPr>
              <w:t>resists handling</w:t>
            </w:r>
          </w:p>
        </w:tc>
        <w:tc>
          <w:tcPr>
            <w:tcW w:w="1062" w:type="dxa"/>
            <w:shd w:val="clear" w:color="auto" w:fill="0070C0"/>
          </w:tcPr>
          <w:p w:rsidR="00E56150" w:rsidRPr="00CB7C56" w:rsidRDefault="00DA5C39" w:rsidP="00DA5C3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E56150" w:rsidRPr="00CB7C56" w:rsidTr="00C35751">
        <w:trPr>
          <w:trHeight w:val="377"/>
        </w:trPr>
        <w:tc>
          <w:tcPr>
            <w:tcW w:w="3258" w:type="dxa"/>
            <w:shd w:val="clear" w:color="auto" w:fill="0070C0"/>
          </w:tcPr>
          <w:p w:rsidR="00E56150" w:rsidRPr="00CB7C56" w:rsidRDefault="00E56150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Shy, hides under towels</w:t>
            </w:r>
            <w:r w:rsidR="00BE69F2" w:rsidRPr="00CB7C56">
              <w:rPr>
                <w:sz w:val="24"/>
                <w:szCs w:val="24"/>
              </w:rPr>
              <w:t>, hisses and/or growls</w:t>
            </w:r>
          </w:p>
        </w:tc>
        <w:tc>
          <w:tcPr>
            <w:tcW w:w="1062" w:type="dxa"/>
            <w:shd w:val="clear" w:color="auto" w:fill="0070C0"/>
          </w:tcPr>
          <w:p w:rsidR="00E56150" w:rsidRPr="00CB7C56" w:rsidRDefault="00FA47D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</w:tbl>
    <w:p w:rsidR="00DC63BE" w:rsidRDefault="00DC63BE" w:rsidP="007C578D">
      <w:pPr>
        <w:rPr>
          <w:b/>
          <w:sz w:val="28"/>
          <w:szCs w:val="28"/>
        </w:rPr>
      </w:pPr>
    </w:p>
    <w:p w:rsidR="000363AB" w:rsidRPr="000363AB" w:rsidRDefault="00DC63BE" w:rsidP="007C578D">
      <w:pPr>
        <w:rPr>
          <w:sz w:val="28"/>
          <w:szCs w:val="28"/>
        </w:rPr>
      </w:pPr>
      <w:r>
        <w:rPr>
          <w:b/>
          <w:sz w:val="28"/>
          <w:szCs w:val="28"/>
        </w:rPr>
        <w:t>Total for Criteria 3: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br w:type="column"/>
      </w:r>
      <w:r w:rsidR="000363AB">
        <w:rPr>
          <w:b/>
          <w:sz w:val="28"/>
          <w:szCs w:val="28"/>
        </w:rPr>
        <w:t>Total for Criteria 2:</w:t>
      </w:r>
      <w:r w:rsidR="000363AB">
        <w:rPr>
          <w:sz w:val="28"/>
          <w:szCs w:val="28"/>
        </w:rPr>
        <w:t>__________</w:t>
      </w:r>
    </w:p>
    <w:p w:rsidR="000363AB" w:rsidRDefault="000363AB" w:rsidP="007C578D">
      <w:pPr>
        <w:rPr>
          <w:b/>
          <w:sz w:val="28"/>
          <w:szCs w:val="28"/>
        </w:rPr>
      </w:pPr>
    </w:p>
    <w:p w:rsidR="00BE69F2" w:rsidRPr="001D1FB4" w:rsidRDefault="0087245C" w:rsidP="007C578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riteria 4 </w:t>
      </w:r>
      <w:r w:rsidR="007C578D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Medic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1350"/>
      </w:tblGrid>
      <w:tr w:rsidR="00BE69F2" w:rsidRPr="00CB7C56" w:rsidTr="00B27B29">
        <w:trPr>
          <w:trHeight w:val="360"/>
        </w:trPr>
        <w:tc>
          <w:tcPr>
            <w:tcW w:w="3258" w:type="dxa"/>
          </w:tcPr>
          <w:p w:rsidR="00BE69F2" w:rsidRPr="00CB7C56" w:rsidRDefault="00516813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 Diet</w:t>
            </w:r>
          </w:p>
        </w:tc>
        <w:tc>
          <w:tcPr>
            <w:tcW w:w="1350" w:type="dxa"/>
          </w:tcPr>
          <w:p w:rsidR="00BE69F2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5, -20</w:t>
            </w:r>
          </w:p>
        </w:tc>
      </w:tr>
      <w:tr w:rsidR="00BE69F2" w:rsidRPr="00CB7C56" w:rsidTr="00B27B29">
        <w:trPr>
          <w:trHeight w:val="360"/>
        </w:trPr>
        <w:tc>
          <w:tcPr>
            <w:tcW w:w="3258" w:type="dxa"/>
          </w:tcPr>
          <w:p w:rsidR="00BE69F2" w:rsidRPr="00CB7C56" w:rsidRDefault="00516813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g term medication</w:t>
            </w:r>
            <w:r w:rsidR="000219A4">
              <w:rPr>
                <w:sz w:val="24"/>
                <w:szCs w:val="24"/>
              </w:rPr>
              <w:t>/ condition</w:t>
            </w:r>
          </w:p>
        </w:tc>
        <w:tc>
          <w:tcPr>
            <w:tcW w:w="1350" w:type="dxa"/>
          </w:tcPr>
          <w:p w:rsidR="00BE69F2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5, -20</w:t>
            </w:r>
          </w:p>
        </w:tc>
      </w:tr>
      <w:tr w:rsidR="00B27B29" w:rsidRPr="00CB7C56" w:rsidTr="00721922">
        <w:trPr>
          <w:trHeight w:val="360"/>
        </w:trPr>
        <w:tc>
          <w:tcPr>
            <w:tcW w:w="3258" w:type="dxa"/>
          </w:tcPr>
          <w:p w:rsidR="00B27B29" w:rsidRPr="00CB7C56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V+</w:t>
            </w:r>
          </w:p>
        </w:tc>
        <w:tc>
          <w:tcPr>
            <w:tcW w:w="1350" w:type="dxa"/>
          </w:tcPr>
          <w:p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B27B29" w:rsidRPr="00CB7C56" w:rsidTr="00721922">
        <w:trPr>
          <w:trHeight w:val="360"/>
        </w:trPr>
        <w:tc>
          <w:tcPr>
            <w:tcW w:w="3258" w:type="dxa"/>
          </w:tcPr>
          <w:p w:rsidR="00B27B29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ind/Vision Impaired </w:t>
            </w:r>
          </w:p>
        </w:tc>
        <w:tc>
          <w:tcPr>
            <w:tcW w:w="1350" w:type="dxa"/>
          </w:tcPr>
          <w:p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B27B29" w:rsidRPr="00CB7C56" w:rsidTr="00721922">
        <w:trPr>
          <w:trHeight w:val="360"/>
        </w:trPr>
        <w:tc>
          <w:tcPr>
            <w:tcW w:w="3258" w:type="dxa"/>
          </w:tcPr>
          <w:p w:rsidR="00B27B29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af/Hearing Impaired </w:t>
            </w:r>
          </w:p>
        </w:tc>
        <w:tc>
          <w:tcPr>
            <w:tcW w:w="1350" w:type="dxa"/>
          </w:tcPr>
          <w:p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102AC4" w:rsidRPr="00CB7C56" w:rsidTr="00B27B29">
        <w:trPr>
          <w:trHeight w:val="360"/>
        </w:trPr>
        <w:tc>
          <w:tcPr>
            <w:tcW w:w="3258" w:type="dxa"/>
          </w:tcPr>
          <w:p w:rsidR="00102AC4" w:rsidRPr="00CB7C56" w:rsidRDefault="00102AC4" w:rsidP="00102AC4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s dental</w:t>
            </w:r>
            <w:r w:rsidR="00516813">
              <w:rPr>
                <w:sz w:val="24"/>
                <w:szCs w:val="24"/>
              </w:rPr>
              <w:t>/extractions</w:t>
            </w:r>
          </w:p>
        </w:tc>
        <w:tc>
          <w:tcPr>
            <w:tcW w:w="1350" w:type="dxa"/>
          </w:tcPr>
          <w:p w:rsidR="00102AC4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102AC4" w:rsidRPr="00CB7C56" w:rsidTr="00B27B29">
        <w:trPr>
          <w:trHeight w:val="360"/>
        </w:trPr>
        <w:tc>
          <w:tcPr>
            <w:tcW w:w="3258" w:type="dxa"/>
          </w:tcPr>
          <w:p w:rsidR="00102AC4" w:rsidRDefault="00B27B29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s surgery</w:t>
            </w:r>
          </w:p>
          <w:p w:rsidR="009E0BC8" w:rsidRDefault="009E0BC8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ot including S/N )</w:t>
            </w:r>
          </w:p>
        </w:tc>
        <w:tc>
          <w:tcPr>
            <w:tcW w:w="1350" w:type="dxa"/>
          </w:tcPr>
          <w:p w:rsidR="00102AC4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BE69F2" w:rsidRPr="00CB7C56" w:rsidTr="00B27B29">
        <w:trPr>
          <w:trHeight w:val="360"/>
        </w:trPr>
        <w:tc>
          <w:tcPr>
            <w:tcW w:w="3258" w:type="dxa"/>
          </w:tcPr>
          <w:p w:rsidR="00BE69F2" w:rsidRPr="00CB7C56" w:rsidRDefault="00F04073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or medical- available</w:t>
            </w:r>
          </w:p>
        </w:tc>
        <w:tc>
          <w:tcPr>
            <w:tcW w:w="1350" w:type="dxa"/>
          </w:tcPr>
          <w:p w:rsidR="00BE69F2" w:rsidRPr="00CB7C56" w:rsidRDefault="0007720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F25A95" w:rsidRPr="00CB7C56" w:rsidTr="00B27B29">
        <w:trPr>
          <w:trHeight w:val="360"/>
        </w:trPr>
        <w:tc>
          <w:tcPr>
            <w:tcW w:w="3258" w:type="dxa"/>
          </w:tcPr>
          <w:p w:rsidR="00F25A95" w:rsidRPr="00CB7C56" w:rsidRDefault="00DF48F0" w:rsidP="00F0407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ese</w:t>
            </w:r>
          </w:p>
        </w:tc>
        <w:tc>
          <w:tcPr>
            <w:tcW w:w="1350" w:type="dxa"/>
          </w:tcPr>
          <w:p w:rsidR="00F25A95" w:rsidRPr="00CB7C56" w:rsidRDefault="00DF48F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</w:tbl>
    <w:p w:rsidR="000363AB" w:rsidRDefault="000363AB" w:rsidP="00533FE5">
      <w:pPr>
        <w:rPr>
          <w:b/>
          <w:sz w:val="28"/>
          <w:szCs w:val="28"/>
        </w:rPr>
      </w:pPr>
    </w:p>
    <w:p w:rsidR="000363AB" w:rsidRPr="000363AB" w:rsidRDefault="000363AB" w:rsidP="00533FE5">
      <w:pPr>
        <w:rPr>
          <w:b/>
          <w:sz w:val="40"/>
          <w:szCs w:val="28"/>
        </w:rPr>
      </w:pPr>
    </w:p>
    <w:p w:rsidR="0047349A" w:rsidRDefault="0047349A" w:rsidP="00533FE5">
      <w:pPr>
        <w:rPr>
          <w:b/>
          <w:sz w:val="28"/>
          <w:szCs w:val="28"/>
        </w:rPr>
        <w:sectPr w:rsidR="0047349A" w:rsidSect="007747A9">
          <w:type w:val="continuous"/>
          <w:pgSz w:w="12240" w:h="15840"/>
          <w:pgMar w:top="720" w:right="720" w:bottom="720" w:left="1440" w:header="720" w:footer="182" w:gutter="0"/>
          <w:cols w:num="2" w:space="720"/>
          <w:docGrid w:linePitch="360"/>
        </w:sectPr>
      </w:pPr>
      <w:r>
        <w:rPr>
          <w:b/>
          <w:sz w:val="28"/>
          <w:szCs w:val="28"/>
        </w:rPr>
        <w:t xml:space="preserve">Total </w:t>
      </w:r>
      <w:r w:rsidR="00CF4635">
        <w:rPr>
          <w:b/>
          <w:sz w:val="28"/>
          <w:szCs w:val="28"/>
        </w:rPr>
        <w:t>for Criteria 4</w:t>
      </w:r>
      <w:r>
        <w:rPr>
          <w:b/>
          <w:sz w:val="28"/>
          <w:szCs w:val="28"/>
        </w:rPr>
        <w:t>:</w:t>
      </w:r>
      <w:r w:rsidR="00CF4635">
        <w:rPr>
          <w:b/>
          <w:sz w:val="28"/>
          <w:szCs w:val="28"/>
          <w:u w:val="single"/>
        </w:rPr>
        <w:tab/>
      </w:r>
      <w:r w:rsidR="00DC63BE">
        <w:rPr>
          <w:b/>
          <w:sz w:val="28"/>
          <w:szCs w:val="28"/>
          <w:u w:val="single"/>
        </w:rPr>
        <w:tab/>
      </w:r>
    </w:p>
    <w:p w:rsidR="007747A9" w:rsidRDefault="007747A9" w:rsidP="00102AC4">
      <w:pPr>
        <w:rPr>
          <w:b/>
          <w:sz w:val="28"/>
          <w:szCs w:val="28"/>
        </w:rPr>
        <w:sectPr w:rsidR="007747A9" w:rsidSect="00132AD4">
          <w:type w:val="continuous"/>
          <w:pgSz w:w="12240" w:h="15840"/>
          <w:pgMar w:top="720" w:right="720" w:bottom="720" w:left="1440" w:header="720" w:footer="182" w:gutter="0"/>
          <w:cols w:space="720"/>
          <w:docGrid w:linePitch="360"/>
        </w:sectPr>
      </w:pPr>
    </w:p>
    <w:p w:rsidR="00102AC4" w:rsidRPr="001D1FB4" w:rsidRDefault="0087245C" w:rsidP="00102AC4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Other </w:t>
      </w:r>
      <w:r w:rsidR="00102AC4">
        <w:rPr>
          <w:b/>
          <w:sz w:val="28"/>
          <w:szCs w:val="28"/>
        </w:rPr>
        <w:t>Poi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7"/>
        <w:gridCol w:w="1770"/>
      </w:tblGrid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-color eyes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0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Default="000636B1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kes kids</w:t>
            </w:r>
            <w:r w:rsidR="00E576F2">
              <w:rPr>
                <w:sz w:val="24"/>
                <w:szCs w:val="24"/>
              </w:rPr>
              <w:t>, dogs</w:t>
            </w:r>
          </w:p>
        </w:tc>
        <w:tc>
          <w:tcPr>
            <w:tcW w:w="0" w:type="auto"/>
          </w:tcPr>
          <w:p w:rsidR="000636B1" w:rsidRPr="00CB7C56" w:rsidRDefault="000636B1" w:rsidP="00E576F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r w:rsidR="00E576F2">
              <w:rPr>
                <w:sz w:val="28"/>
                <w:szCs w:val="28"/>
              </w:rPr>
              <w:t>5</w:t>
            </w:r>
          </w:p>
        </w:tc>
      </w:tr>
      <w:tr w:rsidR="00B27B29" w:rsidRPr="00CB7C56" w:rsidTr="00751021">
        <w:trPr>
          <w:trHeight w:val="360"/>
        </w:trPr>
        <w:tc>
          <w:tcPr>
            <w:tcW w:w="0" w:type="auto"/>
          </w:tcPr>
          <w:p w:rsidR="00B27B29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putee</w:t>
            </w:r>
          </w:p>
        </w:tc>
        <w:tc>
          <w:tcPr>
            <w:tcW w:w="0" w:type="auto"/>
          </w:tcPr>
          <w:p w:rsidR="00B27B29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0</w:t>
            </w:r>
          </w:p>
        </w:tc>
      </w:tr>
      <w:tr w:rsidR="00DF48F0" w:rsidRPr="00CB7C56" w:rsidTr="00D02956">
        <w:trPr>
          <w:trHeight w:val="360"/>
        </w:trPr>
        <w:tc>
          <w:tcPr>
            <w:tcW w:w="0" w:type="auto"/>
          </w:tcPr>
          <w:p w:rsidR="00DF48F0" w:rsidRPr="00CB7C56" w:rsidRDefault="00DF48F0" w:rsidP="00D029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usual Build/Frame</w:t>
            </w:r>
          </w:p>
        </w:tc>
        <w:tc>
          <w:tcPr>
            <w:tcW w:w="0" w:type="auto"/>
          </w:tcPr>
          <w:p w:rsidR="00DF48F0" w:rsidRDefault="00DF48F0" w:rsidP="00D029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usual Markings</w:t>
            </w:r>
            <w:r w:rsidR="00DF48F0">
              <w:rPr>
                <w:sz w:val="24"/>
                <w:szCs w:val="24"/>
              </w:rPr>
              <w:t xml:space="preserve">, Unusually attractive/ </w:t>
            </w:r>
            <w:r>
              <w:rPr>
                <w:sz w:val="24"/>
                <w:szCs w:val="24"/>
              </w:rPr>
              <w:t>Polydactyl</w:t>
            </w:r>
          </w:p>
        </w:tc>
        <w:tc>
          <w:tcPr>
            <w:tcW w:w="0" w:type="auto"/>
          </w:tcPr>
          <w:p w:rsidR="000636B1" w:rsidRPr="00CB7C56" w:rsidRDefault="000636B1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Declawed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B27B29" w:rsidRPr="00CB7C56" w:rsidTr="00751021">
        <w:trPr>
          <w:trHeight w:val="360"/>
        </w:trPr>
        <w:tc>
          <w:tcPr>
            <w:tcW w:w="0" w:type="auto"/>
          </w:tcPr>
          <w:p w:rsidR="00B27B29" w:rsidRDefault="00B27B29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ucleation</w:t>
            </w:r>
          </w:p>
        </w:tc>
        <w:tc>
          <w:tcPr>
            <w:tcW w:w="0" w:type="auto"/>
          </w:tcPr>
          <w:p w:rsidR="00B27B29" w:rsidRDefault="00B27B29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lkative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stimulated easily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Does not like dogs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87245C" w:rsidRPr="00CB7C56" w:rsidTr="00B74D4F">
        <w:trPr>
          <w:trHeight w:val="360"/>
        </w:trPr>
        <w:tc>
          <w:tcPr>
            <w:tcW w:w="4397" w:type="dxa"/>
          </w:tcPr>
          <w:p w:rsidR="0060247C" w:rsidRDefault="0087245C" w:rsidP="004C0C7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s regular grooming</w:t>
            </w:r>
            <w:r w:rsidR="00DF48F0">
              <w:rPr>
                <w:sz w:val="24"/>
                <w:szCs w:val="24"/>
              </w:rPr>
              <w:t xml:space="preserve"> </w:t>
            </w:r>
          </w:p>
          <w:p w:rsidR="0087245C" w:rsidRDefault="00DF48F0" w:rsidP="004C0C7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lion cut, sani</w:t>
            </w:r>
            <w:r w:rsidR="0060247C">
              <w:rPr>
                <w:sz w:val="24"/>
                <w:szCs w:val="24"/>
              </w:rPr>
              <w:t>tary</w:t>
            </w:r>
            <w:r>
              <w:rPr>
                <w:sz w:val="24"/>
                <w:szCs w:val="24"/>
              </w:rPr>
              <w:t xml:space="preserve"> shave)</w:t>
            </w:r>
          </w:p>
        </w:tc>
        <w:tc>
          <w:tcPr>
            <w:tcW w:w="1770" w:type="dxa"/>
          </w:tcPr>
          <w:p w:rsidR="0087245C" w:rsidRPr="00CB7C56" w:rsidRDefault="0087245C" w:rsidP="004C0C7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nded Pair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B27B29" w:rsidRPr="00CB7C56" w:rsidTr="00751021">
        <w:trPr>
          <w:trHeight w:val="360"/>
        </w:trPr>
        <w:tc>
          <w:tcPr>
            <w:tcW w:w="0" w:type="auto"/>
          </w:tcPr>
          <w:p w:rsidR="00B27B29" w:rsidRDefault="00B27B29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es not like other cats</w:t>
            </w:r>
          </w:p>
        </w:tc>
        <w:tc>
          <w:tcPr>
            <w:tcW w:w="0" w:type="auto"/>
          </w:tcPr>
          <w:p w:rsidR="00B27B29" w:rsidRDefault="00B27B29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ats </w:t>
            </w:r>
            <w:r w:rsidRPr="00751021">
              <w:rPr>
                <w:b/>
                <w:sz w:val="24"/>
                <w:szCs w:val="24"/>
              </w:rPr>
              <w:t>without</w:t>
            </w:r>
            <w:r>
              <w:rPr>
                <w:sz w:val="24"/>
                <w:szCs w:val="24"/>
              </w:rPr>
              <w:t xml:space="preserve"> claws</w:t>
            </w:r>
          </w:p>
        </w:tc>
        <w:tc>
          <w:tcPr>
            <w:tcW w:w="0" w:type="auto"/>
          </w:tcPr>
          <w:p w:rsidR="000636B1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751021" w:rsidRPr="00CB7C56" w:rsidTr="00721922">
        <w:trPr>
          <w:trHeight w:val="360"/>
        </w:trPr>
        <w:tc>
          <w:tcPr>
            <w:tcW w:w="0" w:type="auto"/>
          </w:tcPr>
          <w:p w:rsidR="00751021" w:rsidRDefault="00751021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ats with claws</w:t>
            </w:r>
          </w:p>
        </w:tc>
        <w:tc>
          <w:tcPr>
            <w:tcW w:w="0" w:type="auto"/>
          </w:tcPr>
          <w:p w:rsidR="00751021" w:rsidRDefault="00751021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60247C" w:rsidRPr="00CB7C56" w:rsidTr="004E3AD1">
        <w:trPr>
          <w:trHeight w:val="360"/>
        </w:trPr>
        <w:tc>
          <w:tcPr>
            <w:tcW w:w="0" w:type="auto"/>
          </w:tcPr>
          <w:p w:rsidR="0060247C" w:rsidRPr="00CB7C56" w:rsidRDefault="0060247C" w:rsidP="004E3AD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istory</w:t>
            </w:r>
            <w:r w:rsidRPr="00CB7C56">
              <w:rPr>
                <w:sz w:val="24"/>
                <w:szCs w:val="24"/>
              </w:rPr>
              <w:t xml:space="preserve"> of biting</w:t>
            </w:r>
            <w:r>
              <w:rPr>
                <w:sz w:val="24"/>
                <w:szCs w:val="24"/>
              </w:rPr>
              <w:t xml:space="preserve"> (not aggressive)</w:t>
            </w:r>
          </w:p>
        </w:tc>
        <w:tc>
          <w:tcPr>
            <w:tcW w:w="0" w:type="auto"/>
          </w:tcPr>
          <w:p w:rsidR="0060247C" w:rsidRPr="00CB7C56" w:rsidRDefault="0060247C" w:rsidP="004E3AD1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0636B1" w:rsidRPr="00CB7C56" w:rsidTr="00751021">
        <w:trPr>
          <w:trHeight w:val="360"/>
        </w:trPr>
        <w:tc>
          <w:tcPr>
            <w:tcW w:w="0" w:type="auto"/>
          </w:tcPr>
          <w:p w:rsidR="000636B1" w:rsidRPr="00CB7C56" w:rsidRDefault="000636B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y of aggressive biting</w:t>
            </w:r>
          </w:p>
        </w:tc>
        <w:tc>
          <w:tcPr>
            <w:tcW w:w="0" w:type="auto"/>
          </w:tcPr>
          <w:p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751021" w:rsidRPr="00CB7C56" w:rsidTr="00751021">
        <w:trPr>
          <w:trHeight w:val="360"/>
        </w:trPr>
        <w:tc>
          <w:tcPr>
            <w:tcW w:w="0" w:type="auto"/>
          </w:tcPr>
          <w:p w:rsidR="00751021" w:rsidRPr="00CB7C56" w:rsidRDefault="0075102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y of biting multiple times</w:t>
            </w:r>
          </w:p>
        </w:tc>
        <w:tc>
          <w:tcPr>
            <w:tcW w:w="0" w:type="auto"/>
          </w:tcPr>
          <w:p w:rsidR="00751021" w:rsidRDefault="004A2899" w:rsidP="0075198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r w:rsidR="00751021">
              <w:rPr>
                <w:sz w:val="28"/>
                <w:szCs w:val="28"/>
              </w:rPr>
              <w:t>20</w:t>
            </w:r>
          </w:p>
        </w:tc>
      </w:tr>
      <w:tr w:rsidR="00B27B29" w:rsidRPr="00CB7C56" w:rsidTr="00B74D4F">
        <w:trPr>
          <w:trHeight w:val="360"/>
        </w:trPr>
        <w:tc>
          <w:tcPr>
            <w:tcW w:w="4397" w:type="dxa"/>
          </w:tcPr>
          <w:p w:rsidR="00B27B29" w:rsidRPr="00CB7C56" w:rsidRDefault="00B27B2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Surrendered for elimination</w:t>
            </w:r>
            <w:r>
              <w:rPr>
                <w:sz w:val="24"/>
                <w:szCs w:val="24"/>
              </w:rPr>
              <w:t xml:space="preserve"> </w:t>
            </w:r>
            <w:r w:rsidR="00DF48F0">
              <w:rPr>
                <w:sz w:val="24"/>
                <w:szCs w:val="24"/>
              </w:rPr>
              <w:t>first time</w:t>
            </w:r>
          </w:p>
        </w:tc>
        <w:tc>
          <w:tcPr>
            <w:tcW w:w="1770" w:type="dxa"/>
          </w:tcPr>
          <w:p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751021" w:rsidRPr="00CB7C56" w:rsidTr="00B74D4F">
        <w:trPr>
          <w:trHeight w:val="314"/>
        </w:trPr>
        <w:tc>
          <w:tcPr>
            <w:tcW w:w="0" w:type="auto"/>
          </w:tcPr>
          <w:p w:rsidR="00751021" w:rsidRPr="00CB7C56" w:rsidRDefault="00751021" w:rsidP="00B74D4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rrender</w:t>
            </w:r>
            <w:r w:rsidR="0075198C">
              <w:rPr>
                <w:sz w:val="24"/>
                <w:szCs w:val="24"/>
              </w:rPr>
              <w:t>ed</w:t>
            </w:r>
            <w:r>
              <w:rPr>
                <w:sz w:val="24"/>
                <w:szCs w:val="24"/>
              </w:rPr>
              <w:t xml:space="preserve"> for elimination multiple times</w:t>
            </w:r>
          </w:p>
        </w:tc>
        <w:tc>
          <w:tcPr>
            <w:tcW w:w="0" w:type="auto"/>
          </w:tcPr>
          <w:p w:rsidR="00751021" w:rsidRDefault="0075102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20</w:t>
            </w:r>
          </w:p>
        </w:tc>
      </w:tr>
    </w:tbl>
    <w:p w:rsidR="00102AC4" w:rsidRPr="0047349A" w:rsidRDefault="00102AC4" w:rsidP="00102AC4">
      <w:pPr>
        <w:spacing w:after="0"/>
        <w:rPr>
          <w:b/>
          <w:sz w:val="24"/>
          <w:szCs w:val="24"/>
        </w:rPr>
      </w:pPr>
    </w:p>
    <w:p w:rsidR="000363AB" w:rsidRDefault="000363AB" w:rsidP="00102AC4">
      <w:pPr>
        <w:rPr>
          <w:b/>
          <w:sz w:val="28"/>
          <w:szCs w:val="28"/>
        </w:rPr>
      </w:pPr>
    </w:p>
    <w:p w:rsidR="00102AC4" w:rsidRPr="00CF4635" w:rsidRDefault="00102AC4" w:rsidP="00102AC4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 xml:space="preserve">Total </w:t>
      </w:r>
      <w:r w:rsidR="009C34B6">
        <w:rPr>
          <w:b/>
          <w:sz w:val="28"/>
          <w:szCs w:val="28"/>
        </w:rPr>
        <w:t xml:space="preserve">Other </w:t>
      </w:r>
      <w:r>
        <w:rPr>
          <w:b/>
          <w:sz w:val="28"/>
          <w:szCs w:val="28"/>
        </w:rPr>
        <w:t>Points:</w:t>
      </w:r>
      <w:r w:rsidR="00CF4635">
        <w:rPr>
          <w:b/>
          <w:sz w:val="28"/>
          <w:szCs w:val="28"/>
          <w:u w:val="single"/>
        </w:rPr>
        <w:tab/>
      </w:r>
      <w:r w:rsidR="00CF4635">
        <w:rPr>
          <w:b/>
          <w:sz w:val="28"/>
          <w:szCs w:val="28"/>
          <w:u w:val="single"/>
        </w:rPr>
        <w:tab/>
      </w:r>
    </w:p>
    <w:p w:rsidR="00102AC4" w:rsidRDefault="00102AC4" w:rsidP="00102AC4">
      <w:pPr>
        <w:ind w:left="1440" w:firstLine="720"/>
        <w:rPr>
          <w:b/>
          <w:sz w:val="28"/>
          <w:szCs w:val="28"/>
        </w:rPr>
        <w:sectPr w:rsidR="00102AC4" w:rsidSect="00B74D4F">
          <w:type w:val="continuous"/>
          <w:pgSz w:w="12240" w:h="15840"/>
          <w:pgMar w:top="720" w:right="720" w:bottom="720" w:left="1440" w:header="720" w:footer="182" w:gutter="0"/>
          <w:cols w:space="720"/>
          <w:docGrid w:linePitch="360"/>
        </w:sectPr>
      </w:pPr>
    </w:p>
    <w:p w:rsidR="007F6F4C" w:rsidRDefault="007F6F4C" w:rsidP="00BE69F2">
      <w:pPr>
        <w:ind w:left="1440" w:firstLine="720"/>
        <w:rPr>
          <w:b/>
          <w:sz w:val="28"/>
          <w:szCs w:val="28"/>
        </w:rPr>
      </w:pPr>
    </w:p>
    <w:p w:rsidR="00BE69F2" w:rsidRPr="00CF4635" w:rsidRDefault="007F6F4C" w:rsidP="007F6F4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>T</w:t>
      </w:r>
      <w:r w:rsidR="00BE69F2">
        <w:rPr>
          <w:b/>
          <w:sz w:val="28"/>
          <w:szCs w:val="28"/>
        </w:rPr>
        <w:t>otal Points</w:t>
      </w:r>
      <w:r w:rsidR="00BE69F2">
        <w:rPr>
          <w:b/>
          <w:sz w:val="28"/>
          <w:szCs w:val="28"/>
        </w:rPr>
        <w:tab/>
        <w:t>:</w:t>
      </w:r>
      <w:r w:rsidR="00CF4635">
        <w:rPr>
          <w:b/>
          <w:sz w:val="28"/>
          <w:szCs w:val="28"/>
          <w:u w:val="single"/>
        </w:rPr>
        <w:tab/>
      </w:r>
      <w:r w:rsidR="00CF4635">
        <w:rPr>
          <w:b/>
          <w:sz w:val="28"/>
          <w:szCs w:val="28"/>
          <w:u w:val="single"/>
        </w:rPr>
        <w:tab/>
      </w:r>
      <w:r w:rsidR="00CF4635">
        <w:rPr>
          <w:b/>
          <w:sz w:val="28"/>
          <w:szCs w:val="28"/>
          <w:u w:val="single"/>
        </w:rPr>
        <w:tab/>
      </w:r>
    </w:p>
    <w:p w:rsidR="00BE69F2" w:rsidRPr="00120E04" w:rsidRDefault="00BE69F2" w:rsidP="00120E04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Score</w:t>
      </w:r>
      <w:r w:rsidR="00CF4635">
        <w:rPr>
          <w:b/>
          <w:sz w:val="28"/>
          <w:szCs w:val="28"/>
        </w:rPr>
        <w:t xml:space="preserve"> (circle appropriate score)</w:t>
      </w:r>
      <w:r>
        <w:rPr>
          <w:b/>
          <w:sz w:val="28"/>
          <w:szCs w:val="28"/>
        </w:rPr>
        <w:t>:</w:t>
      </w:r>
      <w:r w:rsidR="00120E04">
        <w:rPr>
          <w:b/>
          <w:sz w:val="28"/>
          <w:szCs w:val="28"/>
        </w:rPr>
        <w:tab/>
      </w:r>
      <w:r w:rsidR="002247DE">
        <w:rPr>
          <w:sz w:val="28"/>
          <w:szCs w:val="28"/>
        </w:rPr>
        <w:t>16</w:t>
      </w:r>
      <w:r w:rsidR="00D350A1" w:rsidRPr="00D350A1">
        <w:rPr>
          <w:sz w:val="28"/>
          <w:szCs w:val="28"/>
        </w:rPr>
        <w:t xml:space="preserve"> -</w:t>
      </w:r>
      <w:r w:rsidR="00D350A1">
        <w:rPr>
          <w:b/>
          <w:sz w:val="28"/>
          <w:szCs w:val="28"/>
        </w:rPr>
        <w:t xml:space="preserve"> </w:t>
      </w:r>
      <w:r w:rsidRPr="00BE69F2">
        <w:rPr>
          <w:sz w:val="28"/>
          <w:szCs w:val="28"/>
        </w:rPr>
        <w:t>≥</w:t>
      </w:r>
      <w:r w:rsidR="00250DF0">
        <w:rPr>
          <w:sz w:val="28"/>
          <w:szCs w:val="28"/>
        </w:rPr>
        <w:t>25</w:t>
      </w:r>
      <w:r w:rsidR="00D350A1">
        <w:rPr>
          <w:b/>
          <w:sz w:val="28"/>
          <w:szCs w:val="28"/>
        </w:rPr>
        <w:tab/>
      </w:r>
      <w:r w:rsidR="00CF4635">
        <w:rPr>
          <w:b/>
          <w:sz w:val="28"/>
          <w:szCs w:val="28"/>
        </w:rPr>
        <w:t>Fast Track</w:t>
      </w:r>
    </w:p>
    <w:p w:rsidR="00BE69F2" w:rsidRPr="00CF4635" w:rsidRDefault="00D350A1" w:rsidP="00D350A1">
      <w:pPr>
        <w:spacing w:after="0"/>
        <w:ind w:firstLine="720"/>
        <w:rPr>
          <w:b/>
          <w:sz w:val="28"/>
          <w:szCs w:val="28"/>
        </w:rPr>
      </w:pPr>
      <w:r>
        <w:rPr>
          <w:sz w:val="28"/>
          <w:szCs w:val="28"/>
        </w:rPr>
        <w:t xml:space="preserve"> </w:t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  <w:t xml:space="preserve">1 – </w:t>
      </w:r>
      <w:r w:rsidR="002247DE">
        <w:rPr>
          <w:sz w:val="28"/>
          <w:szCs w:val="28"/>
        </w:rPr>
        <w:t>15</w:t>
      </w:r>
      <w:r w:rsidR="002247DE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b/>
          <w:sz w:val="28"/>
          <w:szCs w:val="28"/>
        </w:rPr>
        <w:t>Medium Track</w:t>
      </w:r>
    </w:p>
    <w:p w:rsidR="00605B13" w:rsidRDefault="00CF4635" w:rsidP="00BE69F2">
      <w:pPr>
        <w:rPr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2247DE">
        <w:rPr>
          <w:sz w:val="28"/>
          <w:szCs w:val="28"/>
        </w:rPr>
        <w:t>-</w:t>
      </w:r>
      <w:r>
        <w:rPr>
          <w:sz w:val="28"/>
          <w:szCs w:val="28"/>
        </w:rPr>
        <w:t>1</w:t>
      </w:r>
      <w:r w:rsidR="002247DE">
        <w:rPr>
          <w:sz w:val="28"/>
          <w:szCs w:val="28"/>
        </w:rPr>
        <w:t>4</w:t>
      </w:r>
      <w:r>
        <w:rPr>
          <w:sz w:val="28"/>
          <w:szCs w:val="28"/>
        </w:rPr>
        <w:t xml:space="preserve"> - 0</w:t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>Slow Track</w:t>
      </w:r>
    </w:p>
    <w:p w:rsidR="00F04073" w:rsidRDefault="00F04073" w:rsidP="00BE69F2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4E0A12">
        <w:rPr>
          <w:b/>
          <w:sz w:val="28"/>
          <w:szCs w:val="28"/>
        </w:rPr>
        <w:t>≤</w:t>
      </w:r>
      <w:r w:rsidR="00DF48F0">
        <w:rPr>
          <w:b/>
          <w:sz w:val="28"/>
          <w:szCs w:val="28"/>
        </w:rPr>
        <w:t xml:space="preserve"> -</w:t>
      </w:r>
      <w:r w:rsidR="002247DE">
        <w:rPr>
          <w:b/>
          <w:sz w:val="28"/>
          <w:szCs w:val="28"/>
        </w:rPr>
        <w:t>15</w:t>
      </w:r>
      <w:r w:rsidR="00D42A04">
        <w:rPr>
          <w:b/>
          <w:sz w:val="28"/>
          <w:szCs w:val="28"/>
        </w:rPr>
        <w:t xml:space="preserve"> = </w:t>
      </w:r>
      <w:r>
        <w:rPr>
          <w:b/>
          <w:sz w:val="28"/>
          <w:szCs w:val="28"/>
        </w:rPr>
        <w:tab/>
        <w:t>Exceptional Owner Candidate</w:t>
      </w:r>
    </w:p>
    <w:p w:rsidR="00CF4635" w:rsidRPr="002247DE" w:rsidRDefault="00CF4635" w:rsidP="00BE69F2">
      <w:pPr>
        <w:rPr>
          <w:b/>
          <w:sz w:val="16"/>
          <w:szCs w:val="16"/>
        </w:rPr>
      </w:pPr>
    </w:p>
    <w:sectPr w:rsidR="00CF4635" w:rsidRPr="002247DE" w:rsidSect="00751714">
      <w:type w:val="continuous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43F" w:rsidRDefault="004E443F" w:rsidP="00DF48F0">
      <w:pPr>
        <w:spacing w:after="0" w:line="240" w:lineRule="auto"/>
      </w:pPr>
      <w:r>
        <w:separator/>
      </w:r>
    </w:p>
  </w:endnote>
  <w:endnote w:type="continuationSeparator" w:id="0">
    <w:p w:rsidR="004E443F" w:rsidRDefault="004E443F" w:rsidP="00DF4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1BFF" w:rsidRDefault="00DF48F0">
    <w:pPr>
      <w:pStyle w:val="Footer"/>
    </w:pPr>
    <w:r>
      <w:t xml:space="preserve">Fast Track </w:t>
    </w:r>
    <w:r w:rsidR="000363AB">
      <w:t>08</w:t>
    </w:r>
    <w:r w:rsidR="00195189">
      <w:t>/2019</w:t>
    </w:r>
    <w:r w:rsidR="006B1BFF">
      <w:t xml:space="preserve"> </w:t>
    </w:r>
  </w:p>
  <w:p w:rsidR="00DF48F0" w:rsidRDefault="00DF4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43F" w:rsidRDefault="004E443F" w:rsidP="00DF48F0">
      <w:pPr>
        <w:spacing w:after="0" w:line="240" w:lineRule="auto"/>
      </w:pPr>
      <w:r>
        <w:separator/>
      </w:r>
    </w:p>
  </w:footnote>
  <w:footnote w:type="continuationSeparator" w:id="0">
    <w:p w:rsidR="004E443F" w:rsidRDefault="004E443F" w:rsidP="00DF48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Q0NTEwMDE0NTJV0lEKTi0uzszPAykwrAUA7aOaxSwAAAA="/>
  </w:docVars>
  <w:rsids>
    <w:rsidRoot w:val="001D1FB4"/>
    <w:rsid w:val="000219A4"/>
    <w:rsid w:val="000363AB"/>
    <w:rsid w:val="00057C0D"/>
    <w:rsid w:val="000636B1"/>
    <w:rsid w:val="000708FF"/>
    <w:rsid w:val="00077204"/>
    <w:rsid w:val="000C7A5D"/>
    <w:rsid w:val="000F768B"/>
    <w:rsid w:val="00102AC4"/>
    <w:rsid w:val="00120E04"/>
    <w:rsid w:val="00132AD4"/>
    <w:rsid w:val="0017262B"/>
    <w:rsid w:val="00176009"/>
    <w:rsid w:val="00193601"/>
    <w:rsid w:val="00195189"/>
    <w:rsid w:val="001D1FB4"/>
    <w:rsid w:val="002247DE"/>
    <w:rsid w:val="0022664A"/>
    <w:rsid w:val="0023786F"/>
    <w:rsid w:val="00250DF0"/>
    <w:rsid w:val="00292E63"/>
    <w:rsid w:val="00331F7D"/>
    <w:rsid w:val="00341C60"/>
    <w:rsid w:val="003A5185"/>
    <w:rsid w:val="0042052A"/>
    <w:rsid w:val="0047349A"/>
    <w:rsid w:val="004A2899"/>
    <w:rsid w:val="004E0A12"/>
    <w:rsid w:val="004E443F"/>
    <w:rsid w:val="00516813"/>
    <w:rsid w:val="00533FE5"/>
    <w:rsid w:val="00577470"/>
    <w:rsid w:val="0060247C"/>
    <w:rsid w:val="00605B13"/>
    <w:rsid w:val="006809D1"/>
    <w:rsid w:val="006B1BFF"/>
    <w:rsid w:val="006B390A"/>
    <w:rsid w:val="006C6CA7"/>
    <w:rsid w:val="006E1313"/>
    <w:rsid w:val="00751021"/>
    <w:rsid w:val="00751714"/>
    <w:rsid w:val="0075198C"/>
    <w:rsid w:val="007747A9"/>
    <w:rsid w:val="007C578D"/>
    <w:rsid w:val="007F6F4C"/>
    <w:rsid w:val="008554BD"/>
    <w:rsid w:val="00862A77"/>
    <w:rsid w:val="0086304C"/>
    <w:rsid w:val="0087245C"/>
    <w:rsid w:val="0087402C"/>
    <w:rsid w:val="008B7CF2"/>
    <w:rsid w:val="008D1DA2"/>
    <w:rsid w:val="00914380"/>
    <w:rsid w:val="0092383D"/>
    <w:rsid w:val="009C34B6"/>
    <w:rsid w:val="009E0BC8"/>
    <w:rsid w:val="00A07F66"/>
    <w:rsid w:val="00A20FC7"/>
    <w:rsid w:val="00A6710B"/>
    <w:rsid w:val="00AD0DF2"/>
    <w:rsid w:val="00B27B29"/>
    <w:rsid w:val="00B74D4F"/>
    <w:rsid w:val="00BE69F2"/>
    <w:rsid w:val="00BF026D"/>
    <w:rsid w:val="00C30904"/>
    <w:rsid w:val="00C35751"/>
    <w:rsid w:val="00C85005"/>
    <w:rsid w:val="00CB7C56"/>
    <w:rsid w:val="00CF4635"/>
    <w:rsid w:val="00D350A1"/>
    <w:rsid w:val="00D42A04"/>
    <w:rsid w:val="00D53381"/>
    <w:rsid w:val="00DA5C39"/>
    <w:rsid w:val="00DC63BE"/>
    <w:rsid w:val="00DC7052"/>
    <w:rsid w:val="00DF48F0"/>
    <w:rsid w:val="00E56150"/>
    <w:rsid w:val="00E576F2"/>
    <w:rsid w:val="00E81619"/>
    <w:rsid w:val="00EA1896"/>
    <w:rsid w:val="00F04073"/>
    <w:rsid w:val="00F10D68"/>
    <w:rsid w:val="00F25A95"/>
    <w:rsid w:val="00F7237A"/>
    <w:rsid w:val="00F82CAA"/>
    <w:rsid w:val="00F940D8"/>
    <w:rsid w:val="00FA47D0"/>
    <w:rsid w:val="00FB3175"/>
    <w:rsid w:val="00FD6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E0914FA-177F-4EFA-9185-3BB69E3B8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0FC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1F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0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0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0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C578D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F4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8F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F4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8F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b</dc:creator>
  <cp:lastModifiedBy>Chumkee Aziz</cp:lastModifiedBy>
  <cp:revision>2</cp:revision>
  <cp:lastPrinted>2019-08-20T15:47:00Z</cp:lastPrinted>
  <dcterms:created xsi:type="dcterms:W3CDTF">2022-05-10T20:12:00Z</dcterms:created>
  <dcterms:modified xsi:type="dcterms:W3CDTF">2022-05-10T20:12:00Z</dcterms:modified>
</cp:coreProperties>
</file>